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7B827" w14:textId="77777777" w:rsidR="00340330" w:rsidRPr="005B6A56" w:rsidRDefault="00F748C0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E962E92" wp14:editId="528572AD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8000B" w14:textId="77777777"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962E9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" stroked="f">
                <v:textbox>
                  <w:txbxContent>
                    <w:p w14:paraId="54E8000B" w14:textId="77777777"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48D364E" wp14:editId="186937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2B58D" w14:textId="1ACB2DE5" w:rsidR="00340330" w:rsidRDefault="00CF66B0" w:rsidP="0034033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9F583C" wp14:editId="32B31220">
                                  <wp:extent cx="904875" cy="904875"/>
                                  <wp:effectExtent l="0" t="0" r="9525" b="9525"/>
                                  <wp:docPr id="2" name="Resim 2" descr="logo_t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t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4875" cy="904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D364E" id="_x0000_s1027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" stroked="f">
                <v:textbox style="mso-fit-shape-to-text:t">
                  <w:txbxContent>
                    <w:p w14:paraId="0722B58D" w14:textId="1ACB2DE5" w:rsidR="00340330" w:rsidRDefault="00CF66B0" w:rsidP="00340330">
                      <w:r>
                        <w:rPr>
                          <w:noProof/>
                        </w:rPr>
                        <w:drawing>
                          <wp:inline distT="0" distB="0" distL="0" distR="0" wp14:anchorId="759F583C" wp14:editId="32B31220">
                            <wp:extent cx="904875" cy="904875"/>
                            <wp:effectExtent l="0" t="0" r="9525" b="9525"/>
                            <wp:docPr id="2" name="Resim 2" descr="logo_t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t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4875" cy="904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14:paraId="6750818A" w14:textId="77777777"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14:paraId="16866F04" w14:textId="77777777"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FEN BİLİMLERİ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14:paraId="3E5DA4CD" w14:textId="77777777"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14:paraId="298816BA" w14:textId="77777777"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14:paraId="64DCB7A2" w14:textId="77777777"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14:paraId="027DA86F" w14:textId="77777777"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r w:rsidRPr="00EA1AFA">
        <w:rPr>
          <w:rFonts w:ascii="Times New Roman" w:hAnsi="Times New Roman" w:cs="Times New Roman"/>
        </w:rPr>
        <w:t>TC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14:paraId="29B350FD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554927910" w:edGrp="everyone"/>
      <w:r w:rsidRPr="00D30331">
        <w:rPr>
          <w:rFonts w:ascii="Times New Roman" w:hAnsi="Times New Roman" w:cs="Times New Roman"/>
        </w:rPr>
        <w:t xml:space="preserve">   </w:t>
      </w:r>
      <w:permEnd w:id="1554927910"/>
    </w:p>
    <w:p w14:paraId="5F36C943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559625860" w:edGrp="everyone"/>
      <w:r w:rsidRPr="00D30331">
        <w:rPr>
          <w:rFonts w:ascii="Times New Roman" w:hAnsi="Times New Roman" w:cs="Times New Roman"/>
        </w:rPr>
        <w:t xml:space="preserve">   </w:t>
      </w:r>
      <w:permEnd w:id="559625860"/>
    </w:p>
    <w:p w14:paraId="53D3E788" w14:textId="77777777"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2007976644" w:edGrp="everyone"/>
      <w:r>
        <w:rPr>
          <w:rFonts w:ascii="Times New Roman" w:hAnsi="Times New Roman" w:cs="Times New Roman"/>
        </w:rPr>
        <w:t xml:space="preserve">   </w:t>
      </w:r>
      <w:permEnd w:id="2007976644"/>
    </w:p>
    <w:p w14:paraId="03661E3B" w14:textId="77777777" w:rsidR="000F492A" w:rsidRDefault="000F492A" w:rsidP="00C6193E">
      <w:pPr>
        <w:pStyle w:val="AralkYok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permStart w:id="50876771" w:edGrp="everyone"/>
      <w:sdt>
        <w:sdtPr>
          <w:rPr>
            <w:rFonts w:ascii="Times New Roman" w:hAnsi="Times New Roman" w:cs="Times New Roman"/>
          </w:rPr>
          <w:alias w:val="Anabilim Dalı Adı Seçiniz"/>
          <w:tag w:val="Anabilim Dalı Adı Seçiniz"/>
          <w:id w:val="131372891"/>
          <w:dropDownList>
            <w:listItem w:displayText="...................." w:value="...................."/>
            <w:listItem w:displayText="Akıllı Ulaşım Sistemleri ve Teknolojileri Anabilim Dalı" w:value="Akıllı Ulaşım Sistemleri ve Teknolojileri Anabilim Dalı"/>
            <w:listItem w:displayText="Denizcilik Mühendisliği ve İşletmeleri Yönetimi Anabilim Dalı" w:value="Denizcilik Mühendisliği ve İşletmeleri Yönetimi Anabilim Dalı"/>
            <w:listItem w:displayText="Elektrik-Elektronik Mühendisliği Anabilim Dalı" w:value="Elektrik-Elektronik Mühendisliği Anabilim Dalı"/>
            <w:listItem w:displayText="Mekatronik Mühendisliği Anabilim Dalı" w:value="Mekatronik Mühendisliği Anabilim Dalı"/>
            <w:listItem w:displayText="Matematik Anabilim Dalı" w:value="Matematik Anabilim Dalı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50876771"/>
    </w:p>
    <w:p w14:paraId="7FA27E65" w14:textId="77777777"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 w:rsidR="000F492A">
        <w:rPr>
          <w:rFonts w:ascii="Times New Roman" w:hAnsi="Times New Roman" w:cs="Times New Roman"/>
        </w:rPr>
        <w:t xml:space="preserve"> </w:t>
      </w:r>
      <w:permStart w:id="34897784" w:edGrp="everyone"/>
      <w:sdt>
        <w:sdtPr>
          <w:rPr>
            <w:rFonts w:ascii="Times New Roman" w:hAnsi="Times New Roman" w:cs="Times New Roman"/>
          </w:rPr>
          <w:alias w:val="Program Adı Seçiniz"/>
          <w:tag w:val="Program Adı Seçiniz"/>
          <w:id w:val="187040259"/>
          <w:dropDownList>
            <w:listItem w:displayText="...................." w:value="...................."/>
            <w:listItem w:displayText="Akıllı Ulaşım Sistemleri ve Teknolojileri Tezli Yüksek Lisans Programı" w:value="Akıllı Ulaşım Sistemleri ve Teknolojileri Tezli Yüksek Lisans Programı"/>
            <w:listItem w:displayText="Denizcilik Mühendisliği ve İşletmeleri Yönetimi Tezli Yüksek Lisans Programı" w:value="Denizcilik Mühendisliği ve İşletmeleri Yönetimi Tezli Yüksek Lisans Programı"/>
            <w:listItem w:displayText="Elektrik-Elektronik Mühendisliği Tezli Yüksek Lisans Program" w:value="Elektrik-Elektronik Mühendisliği Tezli Yüksek Lisans Program"/>
            <w:listItem w:displayText="Mekatronik Mühendisliği Tezli Yüksek Lisans Programı" w:value="Mekatronik Mühendisliği Tezli Yüksek Lisans Programı"/>
            <w:listItem w:displayText="Matematik Tezli Yüksek Lisans" w:value="Matematik Tezli Yüksek Lisans"/>
            <w:listItem w:displayText="Denizcilik Mühendisliği ve İşletmeleri Yönetimi (U.E) Tezsiz Yüksek Lisans" w:value="Denizcilik Mühendisliği ve İşletmeleri Yönetimi (U.E) Tezsiz Yüksek Lisans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34897784"/>
    </w:p>
    <w:p w14:paraId="17D7D50A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12160051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placeholder>
            <w:docPart w:val="DB6935772E6946B8BF062894F4079A6D"/>
          </w:placeholder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16-2017" w:value="2016-2017"/>
            <w:listItem w:displayText="2017-2018" w:value="2017-2018"/>
            <w:listItem w:displayText="2018-2019" w:value="2018-2019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112160051"/>
      <w:r w:rsidRPr="00D30331">
        <w:rPr>
          <w:rFonts w:ascii="Times New Roman" w:hAnsi="Times New Roman" w:cs="Times New Roman"/>
        </w:rPr>
        <w:t xml:space="preserve">     </w:t>
      </w:r>
      <w:permStart w:id="1669932800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placeholder>
            <w:docPart w:val="DB6935772E6946B8BF062894F4079A6D"/>
          </w:placeholder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1669932800"/>
    </w:p>
    <w:p w14:paraId="4E14AD49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0A489C65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1EA47E20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tbl>
      <w:tblPr>
        <w:tblStyle w:val="TabloKlavuzu"/>
        <w:tblW w:w="974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7"/>
        <w:gridCol w:w="551"/>
        <w:gridCol w:w="3830"/>
        <w:gridCol w:w="43"/>
        <w:gridCol w:w="848"/>
        <w:gridCol w:w="3988"/>
        <w:gridCol w:w="50"/>
      </w:tblGrid>
      <w:tr w:rsidR="00EA1AFA" w:rsidRPr="00A2739B" w14:paraId="419D261B" w14:textId="77777777" w:rsidTr="00A27D73">
        <w:trPr>
          <w:gridAfter w:val="1"/>
          <w:wAfter w:w="50" w:type="dxa"/>
          <w:trHeight w:val="980"/>
        </w:trPr>
        <w:tc>
          <w:tcPr>
            <w:tcW w:w="9697" w:type="dxa"/>
            <w:gridSpan w:val="6"/>
          </w:tcPr>
          <w:p w14:paraId="27874447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0B53298B" w14:textId="77777777"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14:paraId="106D737E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14:paraId="51F472E0" w14:textId="77777777"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29E7EDDE" w14:textId="77777777"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r w:rsidRPr="00B93161">
              <w:rPr>
                <w:rFonts w:ascii="Times New Roman" w:hAnsi="Times New Roman" w:cs="Times New Roman"/>
                <w:b/>
              </w:rPr>
              <w:t>Tarih :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  <w:tr w:rsidR="009E7BE1" w14:paraId="1CA129B5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4818" w:type="dxa"/>
            <w:gridSpan w:val="3"/>
          </w:tcPr>
          <w:p w14:paraId="53AF7062" w14:textId="13B39135" w:rsidR="009E7BE1" w:rsidRDefault="00EA1AFA" w:rsidP="009E7BE1">
            <w:pPr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                 </w:t>
            </w:r>
            <w:r>
              <w:rPr>
                <w:rFonts w:ascii="Times New Roman" w:hAnsi="Times New Roman" w:cs="Times New Roman"/>
              </w:rPr>
              <w:t xml:space="preserve">     </w:t>
            </w:r>
            <w:r w:rsidR="009E7BE1">
              <w:rPr>
                <w:rFonts w:ascii="Times New Roman" w:hAnsi="Times New Roman" w:cs="Times New Roman"/>
              </w:rPr>
              <w:t>DANIŞMAN</w:t>
            </w:r>
          </w:p>
          <w:p w14:paraId="0C774A01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575EB924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14:paraId="67F17D6E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3665DF9F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7D40977F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  <w:tc>
          <w:tcPr>
            <w:tcW w:w="4929" w:type="dxa"/>
            <w:gridSpan w:val="4"/>
          </w:tcPr>
          <w:p w14:paraId="3200E0F1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İLİM DALI BAŞKANI</w:t>
            </w:r>
          </w:p>
          <w:p w14:paraId="66C2567D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487CEA8D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14:paraId="7B3F07B3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3C174E1F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651CCAE9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</w:tr>
      <w:tr w:rsidR="00F807DC" w14:paraId="690E2B57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4818" w:type="dxa"/>
            <w:gridSpan w:val="3"/>
          </w:tcPr>
          <w:p w14:paraId="6DC9CF28" w14:textId="6799D2B8" w:rsidR="00F807DC" w:rsidRDefault="00F807DC" w:rsidP="00F807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İVERSİTE MERKEZ KÜTÜPHANE GÖREVLİSİ</w:t>
            </w:r>
          </w:p>
          <w:p w14:paraId="721D1987" w14:textId="77777777" w:rsidR="00F807DC" w:rsidRDefault="00A330DD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616954BD" w14:textId="77777777" w:rsidR="00A330DD" w:rsidRDefault="00A330DD" w:rsidP="00F807DC">
            <w:pPr>
              <w:rPr>
                <w:rFonts w:ascii="Times New Roman" w:hAnsi="Times New Roman" w:cs="Times New Roman"/>
              </w:rPr>
            </w:pPr>
          </w:p>
          <w:p w14:paraId="20E4CAE0" w14:textId="77777777"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0447C2A7" w14:textId="77777777"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50033AE3" w14:textId="77777777" w:rsidR="00F807DC" w:rsidRDefault="00F807DC" w:rsidP="00A330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  <w:tc>
          <w:tcPr>
            <w:tcW w:w="4929" w:type="dxa"/>
            <w:gridSpan w:val="4"/>
          </w:tcPr>
          <w:p w14:paraId="26F6F57A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BANDIRMA ONYEDİ EYLÜL ÜNİVERSİTESİ</w:t>
            </w:r>
          </w:p>
          <w:p w14:paraId="6B340915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BİLİMSEL ARAŞTIRMA PROJELERİ KOORDİNASYON BİRİMİ </w:t>
            </w:r>
          </w:p>
          <w:p w14:paraId="464D5A92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14:paraId="20987B44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İlişiği yoktur.</w:t>
            </w:r>
          </w:p>
          <w:p w14:paraId="14BDAC95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14:paraId="4B92918A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Adı, Soyadı  :</w:t>
            </w:r>
          </w:p>
          <w:p w14:paraId="50E64AED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Tarih             :</w:t>
            </w:r>
          </w:p>
          <w:p w14:paraId="2DD5403D" w14:textId="77777777" w:rsidR="00F807DC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İmza             :     </w:t>
            </w:r>
          </w:p>
        </w:tc>
      </w:tr>
      <w:tr w:rsidR="003B3320" w14:paraId="46C9A964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385"/>
        </w:trPr>
        <w:tc>
          <w:tcPr>
            <w:tcW w:w="4818" w:type="dxa"/>
            <w:gridSpan w:val="3"/>
          </w:tcPr>
          <w:p w14:paraId="5FA197DF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BELGELERİ TESLİM ALAN ENSTİTÜ GÖREVLİSİ</w:t>
            </w:r>
          </w:p>
          <w:p w14:paraId="554C3C19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</w:p>
          <w:p w14:paraId="68AA6F1C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Adı, Soyadı  :</w:t>
            </w:r>
          </w:p>
          <w:p w14:paraId="6D7571D1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Tarih             :</w:t>
            </w:r>
          </w:p>
          <w:p w14:paraId="4D9C474D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İmza             :                    </w:t>
            </w:r>
          </w:p>
          <w:p w14:paraId="7F682FDB" w14:textId="0EED37A2" w:rsidR="00BD4C52" w:rsidRPr="00A330DD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Tez Adedi    :                  </w:t>
            </w:r>
          </w:p>
          <w:p w14:paraId="5B00F16C" w14:textId="77777777" w:rsidR="003B3320" w:rsidRDefault="00A330DD" w:rsidP="00A330DD">
            <w:pPr>
              <w:rPr>
                <w:rFonts w:ascii="Times New Roman" w:hAnsi="Times New Roman" w:cs="Times New Roman"/>
                <w:color w:val="000000"/>
              </w:rPr>
            </w:pPr>
            <w:r w:rsidRPr="00A330DD">
              <w:rPr>
                <w:rFonts w:ascii="Times New Roman" w:hAnsi="Times New Roman" w:cs="Times New Roman"/>
                <w:color w:val="000000"/>
              </w:rPr>
              <w:t xml:space="preserve">               </w:t>
            </w:r>
          </w:p>
        </w:tc>
        <w:tc>
          <w:tcPr>
            <w:tcW w:w="4929" w:type="dxa"/>
            <w:gridSpan w:val="4"/>
          </w:tcPr>
          <w:p w14:paraId="4E3AA8A8" w14:textId="77777777" w:rsidR="00A330DD" w:rsidRPr="00282E24" w:rsidRDefault="00A330DD" w:rsidP="00A330DD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BANDIRMA ONYEDİ EYLÜL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ÜNİVERSİTESİ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FEN BİLİMLERİ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14:paraId="3B650881" w14:textId="77777777" w:rsidR="00A330DD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14:paraId="2E03FDAD" w14:textId="77777777" w:rsidR="00A330DD" w:rsidRPr="00282E24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14:paraId="6A27B441" w14:textId="77777777" w:rsidR="00A330DD" w:rsidRDefault="00A330DD" w:rsidP="00A330DD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Tarih                :</w:t>
            </w:r>
          </w:p>
          <w:p w14:paraId="103B1CB9" w14:textId="77777777" w:rsidR="003B3320" w:rsidRDefault="003B3320" w:rsidP="003B33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A1AFA" w:rsidRPr="000F13AD" w14:paraId="22D3F9DB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227"/>
        </w:trPr>
        <w:tc>
          <w:tcPr>
            <w:tcW w:w="4861" w:type="dxa"/>
            <w:gridSpan w:val="4"/>
            <w:shd w:val="clear" w:color="auto" w:fill="F2F2F2" w:themeFill="background1" w:themeFillShade="F2"/>
            <w:vAlign w:val="center"/>
          </w:tcPr>
          <w:p w14:paraId="41744668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24BDDEE5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14:paraId="231CCC3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14:paraId="27E38FFC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39251B27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14:paraId="5F8F83C7" w14:textId="77777777"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CF445A">
              <w:rPr>
                <w:rFonts w:ascii="Times New Roman" w:hAnsi="Times New Roman" w:cs="Times New Roman"/>
              </w:rPr>
            </w:r>
            <w:r w:rsidR="00CF445A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3873" w:type="dxa"/>
            <w:gridSpan w:val="2"/>
            <w:vAlign w:val="center"/>
          </w:tcPr>
          <w:p w14:paraId="1FBF569E" w14:textId="77777777"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14:paraId="0A6A9F67" w14:textId="57C46615" w:rsidR="00EA1AFA" w:rsidRPr="000F13AD" w:rsidRDefault="00A27D73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A1AFA" w:rsidRPr="000F13AD">
              <w:rPr>
                <w:rFonts w:ascii="Times New Roman" w:hAnsi="Times New Roman" w:cs="Times New Roman"/>
                <w:b/>
              </w:rPr>
              <w:t xml:space="preserve"> Adet</w:t>
            </w:r>
          </w:p>
        </w:tc>
        <w:tc>
          <w:tcPr>
            <w:tcW w:w="3988" w:type="dxa"/>
            <w:vAlign w:val="center"/>
          </w:tcPr>
          <w:p w14:paraId="3771E824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kağıda)</w:t>
            </w:r>
          </w:p>
        </w:tc>
      </w:tr>
      <w:tr w:rsidR="00EA1AFA" w:rsidRPr="000F13AD" w14:paraId="7B02702E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6017876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14:paraId="01B20729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CF445A">
              <w:rPr>
                <w:rFonts w:ascii="Times New Roman" w:hAnsi="Times New Roman" w:cs="Times New Roman"/>
                <w:b/>
              </w:rPr>
            </w:r>
            <w:r w:rsidR="00CF445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1"/>
          </w:p>
        </w:tc>
        <w:tc>
          <w:tcPr>
            <w:tcW w:w="3873" w:type="dxa"/>
            <w:gridSpan w:val="2"/>
            <w:vAlign w:val="center"/>
          </w:tcPr>
          <w:p w14:paraId="25C95EBA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3943CD3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924273E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14:paraId="4422E827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6B6B426A" w14:textId="097244E8" w:rsidR="00EA1AFA" w:rsidRPr="000F13AD" w:rsidRDefault="00CF66B0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14:paraId="0CDFBE71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CF445A">
              <w:rPr>
                <w:rFonts w:ascii="Times New Roman" w:hAnsi="Times New Roman" w:cs="Times New Roman"/>
                <w:b/>
              </w:rPr>
            </w:r>
            <w:r w:rsidR="00CF445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gridSpan w:val="2"/>
            <w:vAlign w:val="center"/>
          </w:tcPr>
          <w:p w14:paraId="7E99B81C" w14:textId="70DDD134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 xml:space="preserve">Ciltlenmiş İmzalı </w:t>
            </w:r>
            <w:r w:rsidR="00742F78">
              <w:rPr>
                <w:rFonts w:ascii="Times New Roman" w:hAnsi="Times New Roman" w:cs="Times New Roman"/>
              </w:rPr>
              <w:t>Dönem Projesi</w:t>
            </w:r>
          </w:p>
        </w:tc>
        <w:tc>
          <w:tcPr>
            <w:tcW w:w="848" w:type="dxa"/>
            <w:vAlign w:val="center"/>
          </w:tcPr>
          <w:p w14:paraId="6A38F9D0" w14:textId="2DF60987" w:rsidR="00EA1AFA" w:rsidRPr="000F13AD" w:rsidRDefault="00A27D73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A1AFA" w:rsidRPr="000F13AD">
              <w:rPr>
                <w:rFonts w:ascii="Times New Roman" w:hAnsi="Times New Roman" w:cs="Times New Roman"/>
                <w:b/>
              </w:rPr>
              <w:t xml:space="preserve"> Adet</w:t>
            </w:r>
          </w:p>
        </w:tc>
        <w:tc>
          <w:tcPr>
            <w:tcW w:w="3988" w:type="dxa"/>
            <w:vAlign w:val="center"/>
          </w:tcPr>
          <w:p w14:paraId="26D49348" w14:textId="08AFA451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 xml:space="preserve">Danışman ıslak imzalı </w:t>
            </w:r>
          </w:p>
        </w:tc>
      </w:tr>
      <w:tr w:rsidR="00EA1AFA" w:rsidRPr="000F13AD" w14:paraId="4C456ECE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0A310673" w14:textId="0ADDB911" w:rsidR="00EA1AFA" w:rsidRPr="000F13AD" w:rsidRDefault="00CF66B0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  <w:bookmarkStart w:id="3" w:name="_GoBack"/>
            <w:bookmarkEnd w:id="3"/>
          </w:p>
        </w:tc>
        <w:tc>
          <w:tcPr>
            <w:tcW w:w="551" w:type="dxa"/>
            <w:vAlign w:val="center"/>
          </w:tcPr>
          <w:p w14:paraId="15D11AEF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CF445A">
              <w:rPr>
                <w:rFonts w:ascii="Times New Roman" w:hAnsi="Times New Roman" w:cs="Times New Roman"/>
                <w:b/>
              </w:rPr>
            </w:r>
            <w:r w:rsidR="00CF445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gridSpan w:val="2"/>
            <w:vAlign w:val="center"/>
          </w:tcPr>
          <w:p w14:paraId="1795AF4D" w14:textId="377C91DC" w:rsidR="0097313A" w:rsidRPr="00742F78" w:rsidRDefault="00EA1AFA" w:rsidP="00742F78">
            <w:pPr>
              <w:ind w:left="103"/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 xml:space="preserve">PDF Formatında </w:t>
            </w:r>
            <w:r w:rsidR="00742F78">
              <w:rPr>
                <w:rFonts w:ascii="Times New Roman" w:hAnsi="Times New Roman" w:cs="Times New Roman"/>
              </w:rPr>
              <w:t>Dönem Projesi</w:t>
            </w:r>
          </w:p>
        </w:tc>
        <w:tc>
          <w:tcPr>
            <w:tcW w:w="848" w:type="dxa"/>
            <w:vAlign w:val="center"/>
          </w:tcPr>
          <w:p w14:paraId="6472DF9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25F84354" w14:textId="009949DF" w:rsidR="00EA1AFA" w:rsidRDefault="00CF445A" w:rsidP="000E7E01">
            <w:pPr>
              <w:rPr>
                <w:rFonts w:ascii="Times New Roman" w:hAnsi="Times New Roman" w:cs="Times New Roman"/>
              </w:rPr>
            </w:pPr>
            <w:hyperlink r:id="rId8" w:history="1">
              <w:r w:rsidR="00A27D73" w:rsidRPr="00A21C28">
                <w:rPr>
                  <w:rStyle w:val="Kpr"/>
                  <w:rFonts w:ascii="Times New Roman" w:hAnsi="Times New Roman" w:cs="Times New Roman"/>
                </w:rPr>
                <w:t>fbetez@bandirma.edu.tr</w:t>
              </w:r>
            </w:hyperlink>
            <w:r w:rsidR="00A27D73">
              <w:rPr>
                <w:rFonts w:ascii="Times New Roman" w:hAnsi="Times New Roman" w:cs="Times New Roman"/>
              </w:rPr>
              <w:t xml:space="preserve"> adresine gönderilecektir.</w:t>
            </w:r>
          </w:p>
          <w:p w14:paraId="403BAC15" w14:textId="5E675CD6" w:rsidR="0097313A" w:rsidRPr="000F13AD" w:rsidRDefault="0097313A" w:rsidP="000E7E01">
            <w:pPr>
              <w:rPr>
                <w:rFonts w:ascii="Times New Roman" w:hAnsi="Times New Roman" w:cs="Times New Roman"/>
              </w:rPr>
            </w:pPr>
            <w:r w:rsidRPr="0097313A">
              <w:rPr>
                <w:rFonts w:ascii="Times New Roman" w:hAnsi="Times New Roman" w:cs="Times New Roman"/>
                <w:color w:val="FF0000"/>
              </w:rPr>
              <w:t>(pdf dosya ismi “</w:t>
            </w:r>
            <w:r w:rsidR="00742F78">
              <w:rPr>
                <w:rFonts w:ascii="Times New Roman" w:hAnsi="Times New Roman" w:cs="Times New Roman"/>
                <w:color w:val="FF0000"/>
              </w:rPr>
              <w:t>öğrenci no_tezsiz</w:t>
            </w:r>
            <w:r w:rsidRPr="0097313A">
              <w:rPr>
                <w:rFonts w:ascii="Times New Roman" w:hAnsi="Times New Roman" w:cs="Times New Roman"/>
                <w:color w:val="FF0000"/>
              </w:rPr>
              <w:t>” yazılacaktır.)</w:t>
            </w:r>
          </w:p>
        </w:tc>
      </w:tr>
    </w:tbl>
    <w:p w14:paraId="1EB8B220" w14:textId="1F842FEC" w:rsidR="00025421" w:rsidRPr="00D30331" w:rsidRDefault="00EA1AFA" w:rsidP="00EA1AFA">
      <w:pPr>
        <w:pStyle w:val="AralkYok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184F43">
      <w:pgSz w:w="11906" w:h="16838"/>
      <w:pgMar w:top="709" w:right="992" w:bottom="426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828E4" w14:textId="77777777" w:rsidR="00CF445A" w:rsidRDefault="00CF445A" w:rsidP="005A4A0E">
      <w:pPr>
        <w:spacing w:after="0" w:line="240" w:lineRule="auto"/>
      </w:pPr>
      <w:r>
        <w:separator/>
      </w:r>
    </w:p>
  </w:endnote>
  <w:endnote w:type="continuationSeparator" w:id="0">
    <w:p w14:paraId="2D3EA6D4" w14:textId="77777777" w:rsidR="00CF445A" w:rsidRDefault="00CF445A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79BC8" w14:textId="77777777" w:rsidR="00CF445A" w:rsidRDefault="00CF445A" w:rsidP="005A4A0E">
      <w:pPr>
        <w:spacing w:after="0" w:line="240" w:lineRule="auto"/>
      </w:pPr>
      <w:r>
        <w:separator/>
      </w:r>
    </w:p>
  </w:footnote>
  <w:footnote w:type="continuationSeparator" w:id="0">
    <w:p w14:paraId="18D863CD" w14:textId="77777777" w:rsidR="00CF445A" w:rsidRDefault="00CF445A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3NDAzNjEwsLQwN7NU0lEKTi0uzszPAykwrAUAQGJBuC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26BD3"/>
    <w:rsid w:val="001371E0"/>
    <w:rsid w:val="00153665"/>
    <w:rsid w:val="00163900"/>
    <w:rsid w:val="00164884"/>
    <w:rsid w:val="001730FB"/>
    <w:rsid w:val="00184F43"/>
    <w:rsid w:val="001A2DE1"/>
    <w:rsid w:val="001B0E2A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27678"/>
    <w:rsid w:val="00340330"/>
    <w:rsid w:val="00346CD2"/>
    <w:rsid w:val="00347F9E"/>
    <w:rsid w:val="00355A05"/>
    <w:rsid w:val="00361406"/>
    <w:rsid w:val="003629F0"/>
    <w:rsid w:val="00380147"/>
    <w:rsid w:val="003809FE"/>
    <w:rsid w:val="0038154F"/>
    <w:rsid w:val="0038421F"/>
    <w:rsid w:val="0038704A"/>
    <w:rsid w:val="0039039F"/>
    <w:rsid w:val="003A3E43"/>
    <w:rsid w:val="003B3320"/>
    <w:rsid w:val="003B37BB"/>
    <w:rsid w:val="003B4C9E"/>
    <w:rsid w:val="003C531A"/>
    <w:rsid w:val="003C5669"/>
    <w:rsid w:val="003C5C08"/>
    <w:rsid w:val="003C5F2C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A10AF"/>
    <w:rsid w:val="005A4A0E"/>
    <w:rsid w:val="005D0A0D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77B52"/>
    <w:rsid w:val="00681B99"/>
    <w:rsid w:val="0068479E"/>
    <w:rsid w:val="006849CA"/>
    <w:rsid w:val="006A5E98"/>
    <w:rsid w:val="006A7652"/>
    <w:rsid w:val="006B275E"/>
    <w:rsid w:val="006C6395"/>
    <w:rsid w:val="006D6432"/>
    <w:rsid w:val="006E4B9A"/>
    <w:rsid w:val="006F6280"/>
    <w:rsid w:val="00700138"/>
    <w:rsid w:val="00721B16"/>
    <w:rsid w:val="007308DD"/>
    <w:rsid w:val="00742E15"/>
    <w:rsid w:val="00742F78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7313A"/>
    <w:rsid w:val="009834E0"/>
    <w:rsid w:val="0099434D"/>
    <w:rsid w:val="009A02E7"/>
    <w:rsid w:val="009B35D1"/>
    <w:rsid w:val="009B3650"/>
    <w:rsid w:val="009B6360"/>
    <w:rsid w:val="009B70AA"/>
    <w:rsid w:val="009C4B67"/>
    <w:rsid w:val="009D0F19"/>
    <w:rsid w:val="009E206C"/>
    <w:rsid w:val="009E32E2"/>
    <w:rsid w:val="009E7BE1"/>
    <w:rsid w:val="009F0A92"/>
    <w:rsid w:val="009F1685"/>
    <w:rsid w:val="009F1842"/>
    <w:rsid w:val="009F5371"/>
    <w:rsid w:val="00A02933"/>
    <w:rsid w:val="00A10D7D"/>
    <w:rsid w:val="00A26FCB"/>
    <w:rsid w:val="00A27D73"/>
    <w:rsid w:val="00A30BA9"/>
    <w:rsid w:val="00A330DD"/>
    <w:rsid w:val="00A34D6E"/>
    <w:rsid w:val="00A44F2F"/>
    <w:rsid w:val="00A450FC"/>
    <w:rsid w:val="00A52DBA"/>
    <w:rsid w:val="00A7294D"/>
    <w:rsid w:val="00A760EF"/>
    <w:rsid w:val="00A77827"/>
    <w:rsid w:val="00A939FC"/>
    <w:rsid w:val="00AB48E1"/>
    <w:rsid w:val="00AC1528"/>
    <w:rsid w:val="00AC351C"/>
    <w:rsid w:val="00AD64A0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4C52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193E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445A"/>
    <w:rsid w:val="00CF66B0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8251A"/>
    <w:rsid w:val="00DA3CFB"/>
    <w:rsid w:val="00DA4098"/>
    <w:rsid w:val="00DB7DD0"/>
    <w:rsid w:val="00E010BC"/>
    <w:rsid w:val="00E032F6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687B"/>
    <w:rsid w:val="00F21265"/>
    <w:rsid w:val="00F277DA"/>
    <w:rsid w:val="00F50338"/>
    <w:rsid w:val="00F53642"/>
    <w:rsid w:val="00F55588"/>
    <w:rsid w:val="00F626A0"/>
    <w:rsid w:val="00F71C02"/>
    <w:rsid w:val="00F748C0"/>
    <w:rsid w:val="00F74A1B"/>
    <w:rsid w:val="00F8064D"/>
    <w:rsid w:val="00F807DC"/>
    <w:rsid w:val="00F83451"/>
    <w:rsid w:val="00F940EC"/>
    <w:rsid w:val="00F945D8"/>
    <w:rsid w:val="00FB7B01"/>
    <w:rsid w:val="00FC6512"/>
    <w:rsid w:val="00FD5C18"/>
    <w:rsid w:val="00FE0B64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D59225"/>
  <w15:docId w15:val="{0F649BFC-65C9-4CEF-891E-044BA974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Kpr">
    <w:name w:val="Hyperlink"/>
    <w:basedOn w:val="VarsaylanParagrafYazTipi"/>
    <w:uiPriority w:val="99"/>
    <w:unhideWhenUsed/>
    <w:locked/>
    <w:rsid w:val="00A27D73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27D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betez@bandirma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B6935772E6946B8BF062894F4079A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F4E2DC-DD14-451F-8698-7B14A8BE384A}"/>
      </w:docPartPr>
      <w:docPartBody>
        <w:p w:rsidR="00E604E1" w:rsidRDefault="002E6D24" w:rsidP="002E6D24">
          <w:pPr>
            <w:pStyle w:val="DB6935772E6946B8BF062894F4079A6D"/>
          </w:pPr>
          <w:r w:rsidRPr="0067436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5A6E"/>
    <w:rsid w:val="000049BA"/>
    <w:rsid w:val="00037D85"/>
    <w:rsid w:val="0008619A"/>
    <w:rsid w:val="000C3D7D"/>
    <w:rsid w:val="000E508C"/>
    <w:rsid w:val="000F33AE"/>
    <w:rsid w:val="00113DCB"/>
    <w:rsid w:val="00134306"/>
    <w:rsid w:val="00163426"/>
    <w:rsid w:val="001B49F6"/>
    <w:rsid w:val="001D2F96"/>
    <w:rsid w:val="00230C8F"/>
    <w:rsid w:val="002E6D24"/>
    <w:rsid w:val="002F79BB"/>
    <w:rsid w:val="00307235"/>
    <w:rsid w:val="003878BF"/>
    <w:rsid w:val="003C74E3"/>
    <w:rsid w:val="003D6893"/>
    <w:rsid w:val="003E5EBA"/>
    <w:rsid w:val="004A5A6E"/>
    <w:rsid w:val="0056179B"/>
    <w:rsid w:val="00665098"/>
    <w:rsid w:val="006D0F49"/>
    <w:rsid w:val="006E4A33"/>
    <w:rsid w:val="0071230E"/>
    <w:rsid w:val="007416B9"/>
    <w:rsid w:val="007B2C03"/>
    <w:rsid w:val="007D5F71"/>
    <w:rsid w:val="007F3AC6"/>
    <w:rsid w:val="00882369"/>
    <w:rsid w:val="008E551D"/>
    <w:rsid w:val="008F71E5"/>
    <w:rsid w:val="00902297"/>
    <w:rsid w:val="00933D29"/>
    <w:rsid w:val="00951546"/>
    <w:rsid w:val="009C4680"/>
    <w:rsid w:val="009D7734"/>
    <w:rsid w:val="00A41FF2"/>
    <w:rsid w:val="00A612EE"/>
    <w:rsid w:val="00AA0165"/>
    <w:rsid w:val="00B24517"/>
    <w:rsid w:val="00BC6701"/>
    <w:rsid w:val="00BF5F92"/>
    <w:rsid w:val="00C277D4"/>
    <w:rsid w:val="00C52C63"/>
    <w:rsid w:val="00C8625B"/>
    <w:rsid w:val="00CD6493"/>
    <w:rsid w:val="00D5245F"/>
    <w:rsid w:val="00E03C32"/>
    <w:rsid w:val="00E604E1"/>
    <w:rsid w:val="00E8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E6D24"/>
    <w:rPr>
      <w:color w:val="808080"/>
    </w:rPr>
  </w:style>
  <w:style w:type="paragraph" w:customStyle="1" w:styleId="DB6935772E6946B8BF062894F4079A6D">
    <w:name w:val="DB6935772E6946B8BF062894F4079A6D"/>
    <w:rsid w:val="002E6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6BE3C-93CC-464D-9443-6B226876A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cp:lastModifiedBy>;fatihYADIGAR</cp:lastModifiedBy>
  <cp:revision>2</cp:revision>
  <cp:lastPrinted>2018-03-16T12:20:00Z</cp:lastPrinted>
  <dcterms:created xsi:type="dcterms:W3CDTF">2023-02-15T08:52:00Z</dcterms:created>
  <dcterms:modified xsi:type="dcterms:W3CDTF">2023-02-15T08:52:00Z</dcterms:modified>
</cp:coreProperties>
</file>